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2.</w:t>
      </w:r>
      <w:r>
        <w:t xml:space="preserve"> </w:t>
      </w:r>
      <w:r>
        <w:t xml:space="preserve">การซ่อมแซมเสื้อผ้า(การติดตะขอ)</w:t>
      </w:r>
      <w:r>
        <w:t xml:space="preserve"> </w:t>
      </w:r>
      <w:r>
        <w:t xml:space="preserve">9</w:t>
      </w:r>
      <w:r>
        <w:t xml:space="preserve"> </w:t>
      </w:r>
      <w:r>
        <w:t xml:space="preserve">มิ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ปลา</w:t>
      </w:r>
      <w:r>
        <w:t xml:space="preserve"> </w:t>
      </w:r>
      <w:r>
        <w:t xml:space="preserve">ภูมิ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สวัสดีค่ะ ครูนกนะคะ และ คุณครูคุณครูฝ้ายนะคะ สำหรับในวันนี้ มันอยู่ส่วนไหนของเสื้อผ้าคะครูฝ้าย พบเห็นเลยนะคะ ก็จะอยู่กระโปรงหรือกางเกง เด็ก ๆ อาจจะไม่ใส่ตัวนั้นต่อก็ได้ ซ่อมแซมเสื้อผ้าโดยการติดตะขอค่ะ ในวันนี้นะคะ ข้อที่ 1 สามารถอธิบายการซ่อมแซมเสื้อผ้าด้วยการติดตะขอได้ ข้อที่ 2ได้นั่นเองค่ะ // สำหรับข้อที่ 3 นะคะ เด็ก ๆต้องมีความการทำงานด้วยนะคะ มีอย่างไรบ้างคะ เคยซ่อมแซมเสื้อผ้ากันไหมแล้วซ่อมด้วยวิธีไหนบ้าง เดี๋ยวครูฝ้าายจะยกตัวอย่างให้ 1 ข้อเพื่อเป็น ไกด์ไลน์ให้เด็ก ๆ ค่ะ เสื้อนะคะ เมื่อเสื้อผ้าของเราชำรุดนะคะ เมื่อซ่อมแซมไปแล้วก็สามารถนำเสื้อผ้า ใมีอย่างไรบ้าง คุรครูขอคนละ 1 ข้ออีกครั้งหนึ่ง ก้จะทำไมคะครูฝ้าย // ให้ยากนะคะ ในการหยิบมาใส่ กระดุมเสื้อหลุด แต่เด็ก ๆไม่ซ่อม จะเป็นอย่างไรคะ ที่หน้าอกเรา หรือส่วนที่เป็นกระดุม ทำให้มันมีแบบ ช่องว่าง คุณครูเคยเห็นนะคะครูฝ้าย ชายหลุด เด็กบางคนอาจจะแก้ อาจจะทำได้แพงชั่วครู เพราะลูกแม็กว่าลูกแม็กก็จะเป็นโลหะ เวลาเสียดสีกับ ดูเลยดีกว่าค่ะ ว่าประโยชน์การซ่อมแซมสื้อผ้่ามีหรือไม่นะคะ สำหรับข้อที่ 2 ค่ะ // สำหรับข้อที่ 2 คะ่ชช่วยประหยัดค่าใช้จ่ายของคนเองและครอบครัว รับจ้างซ่อมแซมเสื้อผ้าได้ ง่าย ๆ นะคะ ครว่าบางที่นะคะ เขาไม่สามารถทำได้ เขาก็จะทำได้เล็ก ๆน้อย ๆอันนี้ก็ถือว่าเป็นการเพิ่มรายได้ให้ครอบครัว ถ้าเกิดว่า เสื้อผ้าของเราไม่ได้ชำรุด เด็ก ๆเอเอาเศษผ้ามาฝึกเงามาฝึกสอย ที่สามารถซ่อมแซมเสื้อผ้าได้ด้วยตนเองนั่นเองคให้นักเรียนนี่ความภาคภูิมใจ ดูกันนะคะว่า เรามีวัสดุอุปกรณ์อะไรกันะคะ วัสดุของเรา อันนี้อะไรคะครูฝ้าย อันนี้จะเป็นตะขอเกี่ยวนะคะ ซึ่งเดี๋ยวเราจะได้ใช้กันวันนี้ ได้ว่า ทำไมเข้าถึงเรียกว่าตะขอเกี่ยว แลเกี่ยวก็คือจะมีที่เกี่ยว ตะขอ ขั้นตอนนะคะ ในเรื่องของการซ่อมแซมนะคะ ก่อนอื่นเลยนะคะ คงจะหนี้ไม่พ้น เป็นขั้นตอนที่ถือว่าด่านแรกเลยค่ะ เวลาอยู่ตรงนี้ค่อนข้างนาน เพราะ 1 มือไม้สั่นเหมือนกันค่ะข้อ 2 ว่าอย่างไรคะครูฝ้าย // ในการแทงนะคะ แล้วก็กะระยะให้ซึ่งตรงนี้นะคะ นักเรียน แล้วก้ให้ขึ้นมาในรูของตะขอนะคะ แล้วนักเรียนจะเย็บแบบเรียง เพราะนักเรียนเย็บแบบเรียงด้าย อาจจะทำให้เส้นอื่น ๆ นั้น ยึดติดแน่นนั่นเองนะคะ รอบแรกนะคะเราจะเอาเข็มนี่อยู่ด้านหลังนะคะ เดี๋ยวคุณครู นะคะ ก้คือการนำด้ายมาพันหัวเขจ็มพันไปในทิศทางได้ก็ได้นะคะ ซ้าย ก็ซ้ายก่อนมาตลอด ถ้าเริ่มจากด้านขวา ก็นั่นเองนะคะ หลังจากนั้นนะคะ สามารถที่จะนำมือของตนเองนะคะ เรียงด้ายให้เเส้นมันเสมอกันแล้วมันจะสวยงาม เวลาดึง ถ้านักเรียนดึงขึ้นด้านบน ฉะนั้นเวลาดึงอยากให้ปม จะไปสาธิตให้ดูนะคะ ขั้นตอนในการปฏินะคะ สำหรับคุณครูปลายทางค่ะ ให้ทำอะไรดีคะ ครูฝ้าย เป็นใบงสนที่ 2 นะคะ ชื่อว่าการซ่อมแซมเสื้อผ้านะคะ การติดตะขอนั่นเองค่ะ มีอะไรบ้างนะคะ แล้วก้ขั้นตอน เขียนแบบที่ตอตนเองเข้าใจนะคะ แล้วหลังจากนั้นผลงานของตนเอง แจกใบงานก่อนนะคะ ส่วนเด็ก ๆ ที่นำอุปกรณ์ให้นำมาวางไว้ยนโต๊ะ หรือไม่ กรรไกรด้วยไหมคะ เอ๊ะ แลเววันนี้ มีใครประสบอุบัติเหตุ จะไปสาธิตให้ดูแล้วค่อยเริ่มปฏิบัติกิจกรรว่าให้ดูวิธีการสาธิตให้ ค่ะ ตอนนี้นะคะ คุณครูก็จะมา นะคะ แล้วคุณครูก็นำเข็มมาตรงนี้อีก 1 รอบเวลาที่มันอยู่ในกระเป๋าเรา เสียงดังฟังชัดมาเลยค่ะ อันนี้คือตะขอเกี่ยวนั้นั่นเอง แล้วอันนี้ล่ะคะ เห็นไดด้ชัดเจนนั่นเอง ปกติเวเราเย็บเสื้อผ้านะคะ แล้วถ้าเกิดว่า ผ้าของเราเป็นสีม่วงแบบนี้ล่ะคะ นักเรียนจะเลือกด้ายสีอะไรคะ ก้คือใช้เศษผ้า หรือเสื้อผ้าเก่า ๆ ของเราก็ได้ เพื่อเอามาฝึกนะคะ ต่อ นำด้ายนะคะ สอดเข้าไปในรูของเข้มนะคะ ซคตอนนี้นะคะ ถือว่าปาบเซียนได้เช่นกันนะคะ ความยาวของด้ายนะคะ ขอเป็นคู่นะคะ ประมาณ 1 สอก หลังจากนั้น นำด้ายคู่นะคะ ขมวดปม ก็ได้ค่ะ แล้วแต่เลบยนะคะ จะใช้ว่าเวลาขมวดปมต้องด้ายคู่นะคะ แบบนี้นะคะ หลังจากนั้นตัดทิ้งค่ะ ตัด อย่าตัดให้โดนปมนะคะ คุณครูขอเลือกเป็นตะขออะไรเอ่ย ตัวนี้ตะขอลัดนั่นเองนะคะ เแทงขึ้นมานะคะให้อยู่ด้านนอกของตะขอนะคะ กับว่า นักเรียนถนัดแบบไหนนะคะ ซึ่งบางคน อาจจะถนัดจาด้านนี้แล้ววนมาด้านนี้แล้วแต่เลยค่ะ เริ่มแล้วนะคะ แทงเข็มค่ะ ลงมาใต้ผ้ผ้า เข้ามาในรูนะคะ คุณครูพันมาทางนิ้วโป้งด้านซ้ายนะคะแล้วก็ดุงช่วงดึงด้ายตรงนี้นะคะ อาจจะเกิดอุบัติเหตุได้ ฉะนั้น ระวีงเข็มแล้วค่อย ๆ ดึงนะคะ เกิดขึ้น ดึงให้ตึงนะคะ แทงพันนักเรียนพูดตามด้วยนะคะ แทงเข็มลงข้างนอกนะคะ ลงในรูพันแล้วถึงช่วงดึง เราต้องดึงลงด้านล่าง แทงขึ้นพัน ขึ้น พัน ดึงได้ไหมคะ แล้วดึงแทง ถ้ามีปัญหาตรงไหนให้หยุดก่อน ตอนนี้คุณครูเริ่มมีปัญหาแล้วค่ะ ด้ายไม่เสมอกัน เราก็ถึงด้ายเส้นนั้นให้ตึง นะคะ แทงขึ้น ไม่ขึ้นนะคะเอาใหม่ แล้วดึง แล้วก็หมุนผ้าไปได้เรื่อย ๆ ค่ะ แทงต่อนะคะ เด็ก ๆ พูดต่อเลยค่ะ ถ้าเด็ก ๆ สามารุ แล้วดึง ปัญหาเริ่มมาอีกแล้วเห็นไหมคะ นั้นติดอีกแล้ว เห็นไหมคะ การเริ่มที่จุดใหม่คือ แทงเข็มลงใต้ผ้า อันนี้ถือว่ายังเย็บไม่ได้ เดี๋ยวกลัวว่าเด็ก ๆจะท้อก่อน แทงเข็มข้างนอกของตะขอลัดนั่นเอง แทงเข็มนอกผ้า…ลงไปใต้ผ้านะคะ แล้วขึ้น แทงเข็มเข้าไปในรูแล้วพันมองเหมือนง่ายใช่ไหมคะ เราจะ เส้นไหนแล้วไม่สุด ให้นักเรียนนั้นแก้ปัยหาเลยนะคะ อย่าลืมว่าเราต้องดึงด้ายลง นั่นเองนะคะ นะคะ ประมาณ 15-20 เข็มนั่นเองนะคะประมาณนะคะ ประมาณ ที่สำคัญนะคะ อย่าให้เข็มหลุดออกมาก่อนแล้วค่อยพันนะคะ เราจะพันด้ายอย่างไรนั่นเอง ตอนจบนะคะขออีก 1 เข็ม นะคะ เสร็จเรียบร้อยแล้ว เราต้องตัดด้ายทิ้งนะคะ แต่อย่า ผูกด้ายนั่นเองนะคะ เวลาที่เราผุกด้ายนะคะ เรานำเข็มสอดใต้ผ้า สัก 2 รอบนะคะ 2 รอบนะคะ แล้วค่อยดึงนี่ก็จะเป็ฯนผลงานของเราค่ะ นี่คือตะขอลัด นะคะ ได้มีเวลา ปฏิบัติกิืนาทีนะคะ โดยที่จะให้ติดทั้งตะขอลัด แปะลงใบงานนะคะ อยากให้ติดตรงนะคะ ทากาวด้านบนเล็กน้อยเพื่อที่จะ มีวัสดุอุปกรณ์อะไรบ้าง วิธินะคะ 25 นาทีตรงนี้เชิ</w:t>
      </w:r>
    </w:p>
    <w:p>
      <w:pPr>
        <w:pStyle w:val="BodyText"/>
      </w:pPr>
      <w:r>
        <w:t xml:space="preserve">[เสียงดนตรี] ตรงนี้นะคะ ไม่รู้ว่าเด็ก ๆ ทำได้ถึงไนแต่ไม่เป็นไรค่ะ เด็ก ๆ สามารถนำไป ว่ามีอะไรบ้าง ขั้นตอนนะคะ วิธีกเอาตามที่นักเรียนเข้าใจเลยก็ได้นะคะ ให้เห็นได้ชัดเจนก่อนนะคะ ช่วงนี้ เพราะเราฝึกปประมาณนี้นะคะ ถ้าเกิดใครทำเสร็จแล้ว การเย้บตะขอนะคะ ก็สามารถเย้บเสื้อผ้าที่ชำรุด ค่ะครูฝ้าย สิ่งที่เด็ก ๆด้วยนะคะ ในเรื่องของการเตรียม เอาใบงานอย่างเดียวค่ะ แล้วเราพบกันใหม่นะคะ สัปดาห์หน้าค่ะ สำหรับวันนี้ค่ะ หมด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การงานอาชีพ ป. 4 หน่วยที่ 1) 2. การซ่อมแซมเสื้อผ้า(การติดตะขอ) 9 มิ.ย. 64 (มีใบงาน และใบความรู้) ปลา ภูมิ</dc:title>
  <dc:creator/>
  <cp:keywords/>
  <dcterms:created xsi:type="dcterms:W3CDTF">2022-09-15T05:37:35Z</dcterms:created>
  <dcterms:modified xsi:type="dcterms:W3CDTF">2022-09-15T05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กันยายน 2565 เวลา 11.06 น.</vt:lpwstr>
  </property>
  <property fmtid="{D5CDD505-2E9C-101B-9397-08002B2CF9AE}" pid="3" name="subtitle">
    <vt:lpwstr/>
  </property>
</Properties>
</file>